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23B24" w14:textId="77777777" w:rsidR="00CB4251" w:rsidRPr="0052608E" w:rsidRDefault="00ED46D5" w:rsidP="00CA42EE">
      <w:pPr>
        <w:jc w:val="right"/>
        <w:rPr>
          <w:rFonts w:ascii="Arial Narrow" w:hAnsi="Arial Narrow" w:cs="Arial Narr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7143491" wp14:editId="0D319A50">
                <wp:simplePos x="0" y="0"/>
                <wp:positionH relativeFrom="column">
                  <wp:posOffset>5143500</wp:posOffset>
                </wp:positionH>
                <wp:positionV relativeFrom="paragraph">
                  <wp:posOffset>-457200</wp:posOffset>
                </wp:positionV>
                <wp:extent cx="1125855" cy="342900"/>
                <wp:effectExtent l="9525" t="13335" r="7620" b="571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342900"/>
                        </a:xfrm>
                        <a:prstGeom prst="rect">
                          <a:avLst/>
                        </a:prstGeom>
                        <a:solidFill>
                          <a:srgbClr val="00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F9974D" w14:textId="77777777" w:rsidR="00CA42EE" w:rsidRDefault="00CA42EE" w:rsidP="00CA42EE">
                            <w:pPr>
                              <w:jc w:val="right"/>
                            </w:pPr>
                            <w:r>
                              <w:t>SKR – MH-0</w:t>
                            </w:r>
                            <w:r w:rsidR="007F508A"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1434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5pt;margin-top:-36pt;width:88.65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" fillcolor="aqua">
                <v:textbox>
                  <w:txbxContent>
                    <w:p w14:paraId="42F9974D" w14:textId="77777777" w:rsidR="00CA42EE" w:rsidRDefault="00CA42EE" w:rsidP="00CA42EE">
                      <w:pPr>
                        <w:jc w:val="right"/>
                      </w:pPr>
                      <w:r>
                        <w:t>SKR – MH-0</w:t>
                      </w:r>
                      <w:r w:rsidR="007F508A"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CA42EE" w:rsidRPr="0052608E">
        <w:rPr>
          <w:rFonts w:ascii="Arial Narrow" w:hAnsi="Arial Narrow" w:cs="Arial Narrow"/>
        </w:rPr>
        <w:t>No. ___________</w:t>
      </w:r>
    </w:p>
    <w:p w14:paraId="5933C512" w14:textId="77777777" w:rsidR="00CA42EE" w:rsidRDefault="00CA6B8B" w:rsidP="00CA42EE">
      <w:pPr>
        <w:jc w:val="center"/>
        <w:rPr>
          <w:rFonts w:ascii="Arial Narrow" w:hAnsi="Arial Narrow" w:cs="Arial Narrow"/>
          <w:b/>
          <w:bCs/>
        </w:rPr>
      </w:pPr>
      <w:proofErr w:type="gramStart"/>
      <w:r w:rsidRPr="0052608E">
        <w:rPr>
          <w:rFonts w:ascii="Arial Narrow" w:hAnsi="Arial Narrow" w:cs="Arial Narrow"/>
          <w:b/>
          <w:bCs/>
        </w:rPr>
        <w:t xml:space="preserve">USULAN </w:t>
      </w:r>
      <w:r w:rsidR="00CA42EE" w:rsidRPr="0052608E">
        <w:rPr>
          <w:rFonts w:ascii="Arial Narrow" w:hAnsi="Arial Narrow" w:cs="Arial Narrow"/>
          <w:b/>
          <w:bCs/>
        </w:rPr>
        <w:t xml:space="preserve"> PENELITIAN</w:t>
      </w:r>
      <w:proofErr w:type="gramEnd"/>
    </w:p>
    <w:p w14:paraId="321C1A15" w14:textId="77777777" w:rsidR="00945FB8" w:rsidRDefault="00945FB8" w:rsidP="00CA42EE">
      <w:pPr>
        <w:jc w:val="center"/>
        <w:rPr>
          <w:rFonts w:ascii="Arial Narrow" w:hAnsi="Arial Narrow" w:cs="Arial Narrow"/>
          <w:b/>
          <w:bCs/>
        </w:rPr>
      </w:pPr>
    </w:p>
    <w:tbl>
      <w:tblPr>
        <w:tblStyle w:val="TableGrid"/>
        <w:tblW w:w="9502" w:type="dxa"/>
        <w:tblInd w:w="0" w:type="dxa"/>
        <w:tblLook w:val="04A0" w:firstRow="1" w:lastRow="0" w:firstColumn="1" w:lastColumn="0" w:noHBand="0" w:noVBand="1"/>
      </w:tblPr>
      <w:tblGrid>
        <w:gridCol w:w="2694"/>
        <w:gridCol w:w="283"/>
        <w:gridCol w:w="6525"/>
      </w:tblGrid>
      <w:tr w:rsidR="00945FB8" w:rsidRPr="00945FB8" w14:paraId="2A182D87" w14:textId="77777777" w:rsidTr="004C778E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7B216999" w14:textId="77777777" w:rsidR="00945FB8" w:rsidRPr="00945FB8" w:rsidRDefault="00945FB8" w:rsidP="00945FB8">
            <w:pPr>
              <w:spacing w:line="360" w:lineRule="auto"/>
              <w:rPr>
                <w:rFonts w:ascii="Arial Narrow" w:hAnsi="Arial Narrow" w:cs="Arial Narrow"/>
                <w:bCs/>
              </w:rPr>
            </w:pPr>
            <w:r w:rsidRPr="00945FB8">
              <w:rPr>
                <w:rFonts w:ascii="Arial Narrow" w:hAnsi="Arial Narrow" w:cs="Arial Narrow"/>
                <w:bCs/>
              </w:rPr>
              <w:t>NAM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BDD07D8" w14:textId="77777777" w:rsidR="00945FB8" w:rsidRPr="00945FB8" w:rsidRDefault="00945FB8" w:rsidP="00945FB8">
            <w:pPr>
              <w:spacing w:line="360" w:lineRule="auto"/>
              <w:jc w:val="center"/>
              <w:rPr>
                <w:rFonts w:ascii="Arial Narrow" w:hAnsi="Arial Narrow" w:cs="Arial Narrow"/>
                <w:bCs/>
              </w:rPr>
            </w:pPr>
            <w:r>
              <w:rPr>
                <w:rFonts w:ascii="Arial Narrow" w:hAnsi="Arial Narrow" w:cs="Arial Narrow"/>
                <w:bCs/>
              </w:rPr>
              <w:t>:</w:t>
            </w:r>
          </w:p>
        </w:tc>
        <w:tc>
          <w:tcPr>
            <w:tcW w:w="6525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14:paraId="7982CDA5" w14:textId="77777777" w:rsidR="00945FB8" w:rsidRPr="00945FB8" w:rsidRDefault="00945FB8" w:rsidP="00945FB8">
            <w:pPr>
              <w:spacing w:line="360" w:lineRule="auto"/>
              <w:jc w:val="center"/>
              <w:rPr>
                <w:rFonts w:ascii="Arial Narrow" w:hAnsi="Arial Narrow" w:cs="Arial Narrow"/>
                <w:bCs/>
              </w:rPr>
            </w:pPr>
          </w:p>
        </w:tc>
      </w:tr>
      <w:tr w:rsidR="00945FB8" w:rsidRPr="00945FB8" w14:paraId="38B099F9" w14:textId="77777777" w:rsidTr="004C778E">
        <w:trPr>
          <w:trHeight w:val="7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7C974DCF" w14:textId="77777777" w:rsidR="00945FB8" w:rsidRPr="00945FB8" w:rsidRDefault="00945FB8" w:rsidP="00945FB8">
            <w:pPr>
              <w:spacing w:line="360" w:lineRule="auto"/>
              <w:rPr>
                <w:rFonts w:ascii="Arial Narrow" w:hAnsi="Arial Narrow" w:cs="Arial Narrow"/>
                <w:bCs/>
              </w:rPr>
            </w:pPr>
            <w:r w:rsidRPr="00945FB8">
              <w:rPr>
                <w:rFonts w:ascii="Arial Narrow" w:hAnsi="Arial Narrow" w:cs="Arial Narrow"/>
                <w:bCs/>
              </w:rPr>
              <w:t>NIM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3910020" w14:textId="77777777" w:rsidR="00945FB8" w:rsidRPr="00945FB8" w:rsidRDefault="00945FB8" w:rsidP="00945FB8">
            <w:pPr>
              <w:spacing w:line="360" w:lineRule="auto"/>
              <w:jc w:val="center"/>
              <w:rPr>
                <w:rFonts w:ascii="Arial Narrow" w:hAnsi="Arial Narrow" w:cs="Arial Narrow"/>
                <w:bCs/>
              </w:rPr>
            </w:pPr>
            <w:r>
              <w:rPr>
                <w:rFonts w:ascii="Arial Narrow" w:hAnsi="Arial Narrow" w:cs="Arial Narrow"/>
                <w:bCs/>
              </w:rPr>
              <w:t>:</w:t>
            </w:r>
          </w:p>
        </w:tc>
        <w:tc>
          <w:tcPr>
            <w:tcW w:w="652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7CBEA443" w14:textId="77777777" w:rsidR="00945FB8" w:rsidRPr="00945FB8" w:rsidRDefault="00945FB8" w:rsidP="00945FB8">
            <w:pPr>
              <w:spacing w:line="360" w:lineRule="auto"/>
              <w:jc w:val="center"/>
              <w:rPr>
                <w:rFonts w:ascii="Arial Narrow" w:hAnsi="Arial Narrow" w:cs="Arial Narrow"/>
                <w:bCs/>
              </w:rPr>
            </w:pPr>
          </w:p>
        </w:tc>
      </w:tr>
      <w:tr w:rsidR="004C778E" w:rsidRPr="00945FB8" w14:paraId="5D8E810F" w14:textId="77777777" w:rsidTr="004C778E">
        <w:trPr>
          <w:trHeight w:val="7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14:paraId="54DA9471" w14:textId="7812FDFE" w:rsidR="004C778E" w:rsidRPr="00945FB8" w:rsidRDefault="004C778E" w:rsidP="00945FB8">
            <w:pPr>
              <w:spacing w:line="360" w:lineRule="auto"/>
              <w:rPr>
                <w:rFonts w:ascii="Arial Narrow" w:hAnsi="Arial Narrow" w:cs="Arial Narrow"/>
                <w:bCs/>
              </w:rPr>
            </w:pPr>
            <w:proofErr w:type="spellStart"/>
            <w:r>
              <w:rPr>
                <w:rFonts w:ascii="Arial Narrow" w:hAnsi="Arial Narrow" w:cs="Arial Narrow"/>
                <w:bCs/>
              </w:rPr>
              <w:t>Usulan</w:t>
            </w:r>
            <w:proofErr w:type="spellEnd"/>
            <w:r>
              <w:rPr>
                <w:rFonts w:ascii="Arial Narrow" w:hAnsi="Arial Narrow" w:cs="Arial Narrow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bCs/>
              </w:rPr>
              <w:t>Dosen</w:t>
            </w:r>
            <w:proofErr w:type="spellEnd"/>
            <w:r>
              <w:rPr>
                <w:rFonts w:ascii="Arial Narrow" w:hAnsi="Arial Narrow" w:cs="Arial Narrow"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bCs/>
              </w:rPr>
              <w:t>Pembimbing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07D8AB7" w14:textId="3D762269" w:rsidR="004C778E" w:rsidRDefault="004C778E" w:rsidP="00945FB8">
            <w:pPr>
              <w:spacing w:line="360" w:lineRule="auto"/>
              <w:jc w:val="center"/>
              <w:rPr>
                <w:rFonts w:ascii="Arial Narrow" w:hAnsi="Arial Narrow" w:cs="Arial Narrow"/>
                <w:bCs/>
              </w:rPr>
            </w:pPr>
            <w:r>
              <w:rPr>
                <w:rFonts w:ascii="Arial Narrow" w:hAnsi="Arial Narrow" w:cs="Arial Narrow"/>
                <w:bCs/>
              </w:rPr>
              <w:t>:</w:t>
            </w:r>
          </w:p>
        </w:tc>
        <w:tc>
          <w:tcPr>
            <w:tcW w:w="652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4B3F7C40" w14:textId="77777777" w:rsidR="004C778E" w:rsidRPr="00945FB8" w:rsidRDefault="004C778E" w:rsidP="00945FB8">
            <w:pPr>
              <w:spacing w:line="360" w:lineRule="auto"/>
              <w:jc w:val="center"/>
              <w:rPr>
                <w:rFonts w:ascii="Arial Narrow" w:hAnsi="Arial Narrow" w:cs="Arial Narrow"/>
                <w:bCs/>
              </w:rPr>
            </w:pPr>
          </w:p>
        </w:tc>
      </w:tr>
    </w:tbl>
    <w:p w14:paraId="6A0FB434" w14:textId="77777777" w:rsidR="00945FB8" w:rsidRDefault="00945FB8" w:rsidP="00CA42EE">
      <w:pPr>
        <w:jc w:val="center"/>
        <w:rPr>
          <w:rFonts w:ascii="Arial Narrow" w:hAnsi="Arial Narrow" w:cs="Arial Narrow"/>
          <w:b/>
          <w:bCs/>
        </w:rPr>
      </w:pPr>
    </w:p>
    <w:p w14:paraId="77812B6B" w14:textId="77777777" w:rsidR="00945FB8" w:rsidRDefault="00945FB8" w:rsidP="00CA42EE">
      <w:pPr>
        <w:jc w:val="center"/>
        <w:rPr>
          <w:rFonts w:ascii="Arial Narrow" w:hAnsi="Arial Narrow" w:cs="Arial Narrow"/>
          <w:b/>
          <w:bCs/>
        </w:rPr>
      </w:pPr>
    </w:p>
    <w:tbl>
      <w:tblPr>
        <w:tblStyle w:val="TableGrid"/>
        <w:tblW w:w="9634" w:type="dxa"/>
        <w:tblInd w:w="0" w:type="dxa"/>
        <w:tblLook w:val="04A0" w:firstRow="1" w:lastRow="0" w:firstColumn="1" w:lastColumn="0" w:noHBand="0" w:noVBand="1"/>
      </w:tblPr>
      <w:tblGrid>
        <w:gridCol w:w="2151"/>
        <w:gridCol w:w="282"/>
        <w:gridCol w:w="7201"/>
      </w:tblGrid>
      <w:tr w:rsidR="00945FB8" w14:paraId="033B9A1B" w14:textId="77777777" w:rsidTr="00DF3AB5">
        <w:tc>
          <w:tcPr>
            <w:tcW w:w="2151" w:type="dxa"/>
            <w:tcBorders>
              <w:bottom w:val="nil"/>
              <w:right w:val="nil"/>
            </w:tcBorders>
          </w:tcPr>
          <w:p w14:paraId="316BA3BB" w14:textId="77777777" w:rsidR="00945FB8" w:rsidRDefault="00945FB8" w:rsidP="00945FB8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t>JUDUL PENELITIAN</w:t>
            </w:r>
          </w:p>
        </w:tc>
        <w:tc>
          <w:tcPr>
            <w:tcW w:w="282" w:type="dxa"/>
            <w:tcBorders>
              <w:left w:val="nil"/>
              <w:bottom w:val="nil"/>
              <w:right w:val="nil"/>
            </w:tcBorders>
          </w:tcPr>
          <w:p w14:paraId="0974FA27" w14:textId="77777777" w:rsidR="00945FB8" w:rsidRDefault="00945FB8" w:rsidP="00945FB8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t>:</w:t>
            </w:r>
          </w:p>
        </w:tc>
        <w:tc>
          <w:tcPr>
            <w:tcW w:w="7201" w:type="dxa"/>
            <w:tcBorders>
              <w:left w:val="nil"/>
              <w:bottom w:val="nil"/>
            </w:tcBorders>
          </w:tcPr>
          <w:p w14:paraId="67AD6D00" w14:textId="5BCCD270" w:rsidR="00F41F75" w:rsidRPr="004C778E" w:rsidRDefault="004C778E" w:rsidP="00F41F75">
            <w:pPr>
              <w:spacing w:line="360" w:lineRule="auto"/>
              <w:jc w:val="both"/>
              <w:rPr>
                <w:rFonts w:ascii="Arial Narrow" w:hAnsi="Arial Narrow" w:cs="Arial Narrow"/>
                <w:i/>
                <w:iCs/>
              </w:rPr>
            </w:pP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enggambark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isi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eliti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n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</w:t>
            </w:r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aksimal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terdiri</w:t>
            </w:r>
            <w:proofErr w:type="spellEnd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ari</w:t>
            </w:r>
            <w:proofErr w:type="spellEnd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20 kata</w:t>
            </w:r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.</w:t>
            </w:r>
          </w:p>
        </w:tc>
      </w:tr>
      <w:tr w:rsidR="001A39DA" w14:paraId="5CD43164" w14:textId="77777777" w:rsidTr="00DF3AB5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2093B003" w14:textId="77777777" w:rsidR="001A39DA" w:rsidRDefault="001A39DA" w:rsidP="00945FB8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321CDEE1" w14:textId="77777777" w:rsidTr="00DF3AB5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5377B30D" w14:textId="77777777" w:rsidR="001A39DA" w:rsidRDefault="001A39DA" w:rsidP="00945FB8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2AA06E6E" w14:textId="77777777" w:rsidTr="00DF3AB5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189F1975" w14:textId="77777777" w:rsidR="001A39DA" w:rsidRDefault="001A39DA" w:rsidP="00945FB8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45DAFFFB" w14:textId="77777777" w:rsidTr="00DF3AB5">
        <w:tc>
          <w:tcPr>
            <w:tcW w:w="9634" w:type="dxa"/>
            <w:gridSpan w:val="3"/>
            <w:tcBorders>
              <w:top w:val="nil"/>
            </w:tcBorders>
          </w:tcPr>
          <w:p w14:paraId="67B92C07" w14:textId="77777777" w:rsidR="001A39DA" w:rsidRDefault="001A39DA" w:rsidP="00945FB8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</w:tbl>
    <w:p w14:paraId="7D9B0830" w14:textId="77777777" w:rsidR="00945FB8" w:rsidRDefault="00945FB8" w:rsidP="00945FB8">
      <w:pPr>
        <w:jc w:val="both"/>
        <w:rPr>
          <w:rFonts w:ascii="Arial Narrow" w:hAnsi="Arial Narrow" w:cs="Arial Narrow"/>
          <w:b/>
          <w:bCs/>
        </w:rPr>
      </w:pPr>
    </w:p>
    <w:tbl>
      <w:tblPr>
        <w:tblStyle w:val="TableGrid"/>
        <w:tblW w:w="9634" w:type="dxa"/>
        <w:tblInd w:w="0" w:type="dxa"/>
        <w:tblLook w:val="04A0" w:firstRow="1" w:lastRow="0" w:firstColumn="1" w:lastColumn="0" w:noHBand="0" w:noVBand="1"/>
      </w:tblPr>
      <w:tblGrid>
        <w:gridCol w:w="2149"/>
        <w:gridCol w:w="282"/>
        <w:gridCol w:w="7203"/>
      </w:tblGrid>
      <w:tr w:rsidR="001A39DA" w14:paraId="3DA4BDED" w14:textId="77777777" w:rsidTr="00DF3AB5">
        <w:tc>
          <w:tcPr>
            <w:tcW w:w="2149" w:type="dxa"/>
            <w:tcBorders>
              <w:bottom w:val="nil"/>
              <w:right w:val="nil"/>
            </w:tcBorders>
          </w:tcPr>
          <w:p w14:paraId="3F9608A2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t>LATAR BELAKANG</w:t>
            </w:r>
          </w:p>
        </w:tc>
        <w:tc>
          <w:tcPr>
            <w:tcW w:w="282" w:type="dxa"/>
            <w:tcBorders>
              <w:left w:val="nil"/>
              <w:bottom w:val="nil"/>
              <w:right w:val="nil"/>
            </w:tcBorders>
          </w:tcPr>
          <w:p w14:paraId="79D5F79B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t>:</w:t>
            </w:r>
          </w:p>
        </w:tc>
        <w:tc>
          <w:tcPr>
            <w:tcW w:w="7203" w:type="dxa"/>
            <w:tcBorders>
              <w:left w:val="nil"/>
              <w:bottom w:val="nil"/>
            </w:tcBorders>
          </w:tcPr>
          <w:p w14:paraId="2088DD76" w14:textId="335CDE31" w:rsidR="001A39DA" w:rsidRPr="004C778E" w:rsidRDefault="004C778E" w:rsidP="004C778E">
            <w:pPr>
              <w:rPr>
                <w:rFonts w:ascii="Arial Narrow" w:hAnsi="Arial Narrow" w:cs="Arial Narrow"/>
                <w:i/>
                <w:iCs/>
              </w:rPr>
            </w:pP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erisi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oin-poin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ting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yang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emuat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state of the art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elitian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yang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akan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ilakukan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erdasar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ustaka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/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ublikasi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/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laporan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elitian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yang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telah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ilakukan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sebelumnya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.</w:t>
            </w:r>
          </w:p>
        </w:tc>
      </w:tr>
      <w:tr w:rsidR="001A39DA" w14:paraId="317DA1DA" w14:textId="77777777" w:rsidTr="00DF3AB5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74170091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77881CEC" w14:textId="77777777" w:rsidTr="00DF3AB5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3BB706AE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603DBA6C" w14:textId="77777777" w:rsidTr="00DF3AB5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3BCA7029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2D70116E" w14:textId="77777777" w:rsidTr="00DF3AB5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3B259FCB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6380D7BE" w14:textId="77777777" w:rsidTr="00DF3AB5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3F5964E7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4822F0B3" w14:textId="77777777" w:rsidTr="00DF3AB5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60E18E74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5C3C511E" w14:textId="77777777" w:rsidTr="00DF3AB5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7F78E6D4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69B986C6" w14:textId="77777777" w:rsidTr="00DF3AB5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1100E0B7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3FC4894A" w14:textId="77777777" w:rsidTr="004C778E">
        <w:tc>
          <w:tcPr>
            <w:tcW w:w="9634" w:type="dxa"/>
            <w:gridSpan w:val="3"/>
            <w:tcBorders>
              <w:top w:val="nil"/>
              <w:bottom w:val="nil"/>
            </w:tcBorders>
          </w:tcPr>
          <w:p w14:paraId="0D743FE9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5F8DE74B" w14:textId="77777777" w:rsidTr="004C778E">
        <w:tc>
          <w:tcPr>
            <w:tcW w:w="9634" w:type="dxa"/>
            <w:gridSpan w:val="3"/>
            <w:tcBorders>
              <w:top w:val="nil"/>
              <w:bottom w:val="single" w:sz="4" w:space="0" w:color="auto"/>
            </w:tcBorders>
          </w:tcPr>
          <w:p w14:paraId="71D3A5D6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</w:tbl>
    <w:p w14:paraId="031058F2" w14:textId="77777777" w:rsidR="00EC6F7B" w:rsidRDefault="00EC6F7B" w:rsidP="00876553">
      <w:pPr>
        <w:ind w:right="5040"/>
        <w:jc w:val="center"/>
      </w:pPr>
    </w:p>
    <w:tbl>
      <w:tblPr>
        <w:tblStyle w:val="TableGrid"/>
        <w:tblW w:w="9667" w:type="dxa"/>
        <w:tblInd w:w="0" w:type="dxa"/>
        <w:tblLook w:val="04A0" w:firstRow="1" w:lastRow="0" w:firstColumn="1" w:lastColumn="0" w:noHBand="0" w:noVBand="1"/>
      </w:tblPr>
      <w:tblGrid>
        <w:gridCol w:w="2177"/>
        <w:gridCol w:w="91"/>
        <w:gridCol w:w="191"/>
        <w:gridCol w:w="91"/>
        <w:gridCol w:w="7117"/>
      </w:tblGrid>
      <w:tr w:rsidR="001A39DA" w14:paraId="67C8CA90" w14:textId="77777777" w:rsidTr="00DF3AB5">
        <w:tc>
          <w:tcPr>
            <w:tcW w:w="2177" w:type="dxa"/>
            <w:tcBorders>
              <w:bottom w:val="nil"/>
              <w:right w:val="nil"/>
            </w:tcBorders>
          </w:tcPr>
          <w:p w14:paraId="2530ED12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t>PERMASALAHAN</w:t>
            </w:r>
          </w:p>
        </w:tc>
        <w:tc>
          <w:tcPr>
            <w:tcW w:w="282" w:type="dxa"/>
            <w:gridSpan w:val="2"/>
            <w:tcBorders>
              <w:left w:val="nil"/>
              <w:bottom w:val="nil"/>
              <w:right w:val="nil"/>
            </w:tcBorders>
          </w:tcPr>
          <w:p w14:paraId="61038502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t>:</w:t>
            </w:r>
          </w:p>
        </w:tc>
        <w:tc>
          <w:tcPr>
            <w:tcW w:w="7208" w:type="dxa"/>
            <w:gridSpan w:val="2"/>
            <w:tcBorders>
              <w:left w:val="nil"/>
              <w:bottom w:val="nil"/>
            </w:tcBorders>
          </w:tcPr>
          <w:p w14:paraId="7F42C63F" w14:textId="0BA21433" w:rsidR="00F41F75" w:rsidRPr="004C778E" w:rsidRDefault="004C778E" w:rsidP="004C778E">
            <w:pPr>
              <w:rPr>
                <w:rFonts w:ascii="Arial Narrow" w:hAnsi="Arial Narrow" w:cs="Arial Narrow"/>
                <w:i/>
                <w:iCs/>
                <w:sz w:val="22"/>
                <w:szCs w:val="22"/>
              </w:rPr>
            </w:pP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erisi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oin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ringkas</w:t>
            </w:r>
            <w:proofErr w:type="spellEnd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n </w:t>
            </w:r>
            <w:proofErr w:type="spellStart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jelas</w:t>
            </w:r>
            <w:proofErr w:type="spellEnd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yang </w:t>
            </w:r>
            <w:proofErr w:type="spellStart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ampu</w:t>
            </w:r>
            <w:proofErr w:type="spellEnd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en</w:t>
            </w:r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unjuk</w:t>
            </w:r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kan</w:t>
            </w:r>
            <w:proofErr w:type="spellEnd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asalah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/</w:t>
            </w:r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gap </w:t>
            </w:r>
            <w:proofErr w:type="spellStart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antara</w:t>
            </w:r>
            <w:proofErr w:type="spellEnd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kondisi</w:t>
            </w:r>
            <w:proofErr w:type="spellEnd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aktual</w:t>
            </w:r>
            <w:proofErr w:type="spellEnd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n </w:t>
            </w:r>
            <w:proofErr w:type="spellStart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kondisi</w:t>
            </w:r>
            <w:proofErr w:type="spellEnd"/>
            <w:r w:rsidR="00F41F7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ideal</w:t>
            </w:r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yang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ak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ijawab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alam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eliti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ini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agi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ini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juga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igunak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untuk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enunjukk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mbatas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cakup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eliti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. </w:t>
            </w:r>
          </w:p>
          <w:p w14:paraId="5F129AC8" w14:textId="47F7B114" w:rsidR="001A39DA" w:rsidRPr="00F41F75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</w:rPr>
            </w:pPr>
          </w:p>
        </w:tc>
      </w:tr>
      <w:tr w:rsidR="001A39DA" w14:paraId="059118BC" w14:textId="77777777" w:rsidTr="00DF3AB5">
        <w:tc>
          <w:tcPr>
            <w:tcW w:w="9667" w:type="dxa"/>
            <w:gridSpan w:val="5"/>
            <w:tcBorders>
              <w:top w:val="nil"/>
              <w:bottom w:val="nil"/>
            </w:tcBorders>
          </w:tcPr>
          <w:p w14:paraId="1D0FE356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728FF844" w14:textId="77777777" w:rsidTr="00DF3AB5">
        <w:tc>
          <w:tcPr>
            <w:tcW w:w="9667" w:type="dxa"/>
            <w:gridSpan w:val="5"/>
            <w:tcBorders>
              <w:top w:val="nil"/>
              <w:bottom w:val="nil"/>
            </w:tcBorders>
          </w:tcPr>
          <w:p w14:paraId="2A6EAA82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29A1353C" w14:textId="77777777" w:rsidTr="00DF3AB5">
        <w:tc>
          <w:tcPr>
            <w:tcW w:w="9667" w:type="dxa"/>
            <w:gridSpan w:val="5"/>
            <w:tcBorders>
              <w:top w:val="nil"/>
              <w:bottom w:val="nil"/>
            </w:tcBorders>
          </w:tcPr>
          <w:p w14:paraId="18344E01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6DEB9FCF" w14:textId="77777777" w:rsidTr="00DF3AB5">
        <w:tc>
          <w:tcPr>
            <w:tcW w:w="9667" w:type="dxa"/>
            <w:gridSpan w:val="5"/>
            <w:tcBorders>
              <w:top w:val="nil"/>
              <w:bottom w:val="nil"/>
            </w:tcBorders>
          </w:tcPr>
          <w:p w14:paraId="28841378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62C870CB" w14:textId="77777777" w:rsidTr="00DF3AB5">
        <w:tc>
          <w:tcPr>
            <w:tcW w:w="9667" w:type="dxa"/>
            <w:gridSpan w:val="5"/>
            <w:tcBorders>
              <w:top w:val="nil"/>
            </w:tcBorders>
          </w:tcPr>
          <w:p w14:paraId="035EB167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21A6E416" w14:textId="77777777" w:rsidTr="001A39DA">
        <w:tc>
          <w:tcPr>
            <w:tcW w:w="2268" w:type="dxa"/>
            <w:gridSpan w:val="2"/>
            <w:tcBorders>
              <w:bottom w:val="nil"/>
              <w:right w:val="nil"/>
            </w:tcBorders>
          </w:tcPr>
          <w:p w14:paraId="3E9BF450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lastRenderedPageBreak/>
              <w:t>TUJUAN PENELITIAN</w:t>
            </w:r>
          </w:p>
        </w:tc>
        <w:tc>
          <w:tcPr>
            <w:tcW w:w="282" w:type="dxa"/>
            <w:gridSpan w:val="2"/>
            <w:tcBorders>
              <w:left w:val="nil"/>
              <w:bottom w:val="nil"/>
              <w:right w:val="nil"/>
            </w:tcBorders>
          </w:tcPr>
          <w:p w14:paraId="7FF86F5C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t>:</w:t>
            </w:r>
          </w:p>
        </w:tc>
        <w:tc>
          <w:tcPr>
            <w:tcW w:w="7117" w:type="dxa"/>
            <w:tcBorders>
              <w:left w:val="nil"/>
              <w:bottom w:val="nil"/>
            </w:tcBorders>
          </w:tcPr>
          <w:p w14:paraId="78D51581" w14:textId="1EDC16F0" w:rsidR="001A39DA" w:rsidRPr="00DF3AB5" w:rsidRDefault="004C778E" w:rsidP="004C778E">
            <w:pPr>
              <w:rPr>
                <w:rFonts w:ascii="Arial Narrow" w:hAnsi="Arial Narrow" w:cs="Arial Narrow"/>
              </w:rPr>
            </w:pP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agian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ini</w:t>
            </w:r>
            <w:proofErr w:type="spellEnd"/>
            <w:r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irumuskan</w:t>
            </w:r>
            <w:proofErr w:type="spellEnd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enjadi</w:t>
            </w:r>
            <w:proofErr w:type="spellEnd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tujuan</w:t>
            </w:r>
            <w:proofErr w:type="spellEnd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umum</w:t>
            </w:r>
            <w:proofErr w:type="spellEnd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n </w:t>
            </w:r>
            <w:proofErr w:type="spellStart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tujuan</w:t>
            </w:r>
            <w:proofErr w:type="spellEnd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spefisik</w:t>
            </w:r>
            <w:proofErr w:type="spellEnd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Usahak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untuk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4C778E">
              <w:rPr>
                <w:rFonts w:ascii="Arial Narrow" w:hAnsi="Arial Narrow" w:cs="Arial Narrow"/>
                <w:b/>
                <w:bCs/>
                <w:i/>
                <w:iCs/>
                <w:sz w:val="22"/>
                <w:szCs w:val="22"/>
                <w:u w:val="single"/>
              </w:rPr>
              <w:t>tidak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enggunakan</w:t>
            </w:r>
            <w:proofErr w:type="spellEnd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kata </w:t>
            </w:r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  <w:u w:val="single"/>
              </w:rPr>
              <w:t>“</w:t>
            </w:r>
            <w:proofErr w:type="spellStart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  <w:u w:val="single"/>
              </w:rPr>
              <w:t>mengetahui</w:t>
            </w:r>
            <w:proofErr w:type="spellEnd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  <w:u w:val="single"/>
              </w:rPr>
              <w:t>”</w:t>
            </w:r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alam</w:t>
            </w:r>
            <w:proofErr w:type="spellEnd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</w:t>
            </w:r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erumusan</w:t>
            </w:r>
            <w:proofErr w:type="spellEnd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tujuan</w:t>
            </w:r>
            <w:proofErr w:type="spellEnd"/>
            <w:r w:rsidR="00DF3AB5" w:rsidRPr="004C778E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.</w:t>
            </w:r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isarankan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untuk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enggunakan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kata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kerja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yang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relevan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n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tepat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yang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apat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enggambarkan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hasil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akhir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elitian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. </w:t>
            </w:r>
          </w:p>
        </w:tc>
      </w:tr>
      <w:tr w:rsidR="001A39DA" w14:paraId="0F44E756" w14:textId="77777777" w:rsidTr="001A39DA">
        <w:tc>
          <w:tcPr>
            <w:tcW w:w="9667" w:type="dxa"/>
            <w:gridSpan w:val="5"/>
            <w:tcBorders>
              <w:top w:val="nil"/>
              <w:bottom w:val="nil"/>
            </w:tcBorders>
          </w:tcPr>
          <w:p w14:paraId="1A88DAF7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75C67138" w14:textId="77777777" w:rsidTr="001A39DA">
        <w:tc>
          <w:tcPr>
            <w:tcW w:w="9667" w:type="dxa"/>
            <w:gridSpan w:val="5"/>
            <w:tcBorders>
              <w:top w:val="nil"/>
              <w:bottom w:val="nil"/>
            </w:tcBorders>
          </w:tcPr>
          <w:p w14:paraId="616B8B28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64D5FDD1" w14:textId="77777777" w:rsidTr="001A39DA">
        <w:tc>
          <w:tcPr>
            <w:tcW w:w="9667" w:type="dxa"/>
            <w:gridSpan w:val="5"/>
            <w:tcBorders>
              <w:top w:val="nil"/>
              <w:bottom w:val="nil"/>
            </w:tcBorders>
          </w:tcPr>
          <w:p w14:paraId="58F25C91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74D18473" w14:textId="77777777" w:rsidTr="001A39DA">
        <w:tc>
          <w:tcPr>
            <w:tcW w:w="9667" w:type="dxa"/>
            <w:gridSpan w:val="5"/>
            <w:tcBorders>
              <w:top w:val="nil"/>
              <w:bottom w:val="nil"/>
            </w:tcBorders>
          </w:tcPr>
          <w:p w14:paraId="00771E49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512198B8" w14:textId="77777777" w:rsidTr="001A39DA">
        <w:tc>
          <w:tcPr>
            <w:tcW w:w="9667" w:type="dxa"/>
            <w:gridSpan w:val="5"/>
            <w:tcBorders>
              <w:top w:val="nil"/>
              <w:bottom w:val="nil"/>
            </w:tcBorders>
          </w:tcPr>
          <w:p w14:paraId="24D316E2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612902BC" w14:textId="77777777" w:rsidTr="001A39DA">
        <w:tc>
          <w:tcPr>
            <w:tcW w:w="9667" w:type="dxa"/>
            <w:gridSpan w:val="5"/>
            <w:tcBorders>
              <w:top w:val="nil"/>
              <w:bottom w:val="nil"/>
            </w:tcBorders>
          </w:tcPr>
          <w:p w14:paraId="10ECA2AA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22A5B58C" w14:textId="77777777" w:rsidTr="001A39DA">
        <w:tc>
          <w:tcPr>
            <w:tcW w:w="9667" w:type="dxa"/>
            <w:gridSpan w:val="5"/>
            <w:tcBorders>
              <w:top w:val="nil"/>
            </w:tcBorders>
          </w:tcPr>
          <w:p w14:paraId="7D5AE23A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</w:tbl>
    <w:p w14:paraId="4A3273AE" w14:textId="77777777" w:rsidR="001A39DA" w:rsidRDefault="001A39DA" w:rsidP="00876553">
      <w:pPr>
        <w:ind w:right="5040"/>
        <w:jc w:val="center"/>
      </w:pPr>
    </w:p>
    <w:tbl>
      <w:tblPr>
        <w:tblStyle w:val="TableGrid"/>
        <w:tblW w:w="9757" w:type="dxa"/>
        <w:tblInd w:w="0" w:type="dxa"/>
        <w:tblLook w:val="04A0" w:firstRow="1" w:lastRow="0" w:firstColumn="1" w:lastColumn="0" w:noHBand="0" w:noVBand="1"/>
      </w:tblPr>
      <w:tblGrid>
        <w:gridCol w:w="2358"/>
        <w:gridCol w:w="282"/>
        <w:gridCol w:w="7117"/>
      </w:tblGrid>
      <w:tr w:rsidR="001A39DA" w14:paraId="247D9950" w14:textId="77777777" w:rsidTr="001A39DA">
        <w:tc>
          <w:tcPr>
            <w:tcW w:w="2358" w:type="dxa"/>
            <w:tcBorders>
              <w:bottom w:val="nil"/>
              <w:right w:val="nil"/>
            </w:tcBorders>
          </w:tcPr>
          <w:p w14:paraId="0C8CC06B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t>METODE PENELITIAN</w:t>
            </w:r>
          </w:p>
        </w:tc>
        <w:tc>
          <w:tcPr>
            <w:tcW w:w="282" w:type="dxa"/>
            <w:tcBorders>
              <w:left w:val="nil"/>
              <w:bottom w:val="nil"/>
              <w:right w:val="nil"/>
            </w:tcBorders>
          </w:tcPr>
          <w:p w14:paraId="0EBE730F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t>:</w:t>
            </w:r>
          </w:p>
        </w:tc>
        <w:tc>
          <w:tcPr>
            <w:tcW w:w="7117" w:type="dxa"/>
            <w:tcBorders>
              <w:left w:val="nil"/>
              <w:bottom w:val="nil"/>
            </w:tcBorders>
          </w:tcPr>
          <w:p w14:paraId="3B50C40A" w14:textId="16E30FD6" w:rsidR="001A39DA" w:rsidRPr="00957303" w:rsidRDefault="00957303" w:rsidP="00957303">
            <w:pPr>
              <w:rPr>
                <w:rFonts w:ascii="Arial Narrow" w:hAnsi="Arial Narrow" w:cs="Arial Narrow"/>
                <w:i/>
                <w:iCs/>
                <w:sz w:val="22"/>
                <w:szCs w:val="22"/>
              </w:rPr>
            </w:pP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agi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ini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erisi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eskripsi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/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oin-poi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terstruktur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n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sistematis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yang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eliputi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waktu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n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lokasi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elitian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alat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n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ahan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teknik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gumpulan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ta,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serta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teknik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analisis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ta.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Sebaiknya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ilengkapi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eng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diagram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al</w:t>
            </w:r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i</w:t>
            </w:r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r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(flowchart)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eliti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untuk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lebih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emudahkan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alam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endeskripsikan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rosedur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elitan</w:t>
            </w:r>
            <w:proofErr w:type="spellEnd"/>
            <w:r w:rsidR="00DF3AB5"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.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Lengkap</w:t>
            </w:r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i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juga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agi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ini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eng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jadwal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rencana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kegiat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/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laksana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eneliti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r w:rsidR="00925344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engan</w:t>
            </w:r>
            <w:bookmarkStart w:id="0" w:name="_GoBack"/>
            <w:bookmarkEnd w:id="0"/>
            <w:r w:rsidR="00925344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25344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urasi</w:t>
            </w:r>
            <w:proofErr w:type="spellEnd"/>
            <w:r w:rsidR="00925344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25344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aksimal</w:t>
            </w:r>
            <w:proofErr w:type="spellEnd"/>
            <w:r w:rsidR="00925344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25344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selama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6 </w:t>
            </w:r>
            <w:proofErr w:type="spellStart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ulan</w:t>
            </w:r>
            <w:proofErr w:type="spellEnd"/>
            <w:r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. </w:t>
            </w:r>
          </w:p>
        </w:tc>
      </w:tr>
      <w:tr w:rsidR="001A39DA" w14:paraId="2797509B" w14:textId="77777777" w:rsidTr="001A39DA">
        <w:tc>
          <w:tcPr>
            <w:tcW w:w="9757" w:type="dxa"/>
            <w:gridSpan w:val="3"/>
            <w:tcBorders>
              <w:top w:val="nil"/>
              <w:bottom w:val="nil"/>
            </w:tcBorders>
          </w:tcPr>
          <w:p w14:paraId="016F5833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49A57549" w14:textId="77777777" w:rsidTr="001A39DA">
        <w:tc>
          <w:tcPr>
            <w:tcW w:w="9757" w:type="dxa"/>
            <w:gridSpan w:val="3"/>
            <w:tcBorders>
              <w:top w:val="nil"/>
              <w:bottom w:val="nil"/>
            </w:tcBorders>
          </w:tcPr>
          <w:p w14:paraId="72FC0700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40F08F7D" w14:textId="77777777" w:rsidTr="001A39DA">
        <w:tc>
          <w:tcPr>
            <w:tcW w:w="9757" w:type="dxa"/>
            <w:gridSpan w:val="3"/>
            <w:tcBorders>
              <w:top w:val="nil"/>
              <w:bottom w:val="nil"/>
            </w:tcBorders>
          </w:tcPr>
          <w:p w14:paraId="6B915180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6B7FB794" w14:textId="77777777" w:rsidTr="001A39DA">
        <w:tc>
          <w:tcPr>
            <w:tcW w:w="9757" w:type="dxa"/>
            <w:gridSpan w:val="3"/>
            <w:tcBorders>
              <w:top w:val="nil"/>
              <w:bottom w:val="nil"/>
            </w:tcBorders>
          </w:tcPr>
          <w:p w14:paraId="4049D511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66688D89" w14:textId="77777777" w:rsidTr="001A39DA">
        <w:tc>
          <w:tcPr>
            <w:tcW w:w="9757" w:type="dxa"/>
            <w:gridSpan w:val="3"/>
            <w:tcBorders>
              <w:top w:val="nil"/>
              <w:bottom w:val="nil"/>
            </w:tcBorders>
          </w:tcPr>
          <w:p w14:paraId="1DB290C5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39CB16F3" w14:textId="77777777" w:rsidTr="001A39DA">
        <w:tc>
          <w:tcPr>
            <w:tcW w:w="9757" w:type="dxa"/>
            <w:gridSpan w:val="3"/>
            <w:tcBorders>
              <w:top w:val="nil"/>
              <w:bottom w:val="nil"/>
            </w:tcBorders>
          </w:tcPr>
          <w:p w14:paraId="540AB4E8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076217D2" w14:textId="77777777" w:rsidTr="001A39DA">
        <w:tc>
          <w:tcPr>
            <w:tcW w:w="9757" w:type="dxa"/>
            <w:gridSpan w:val="3"/>
            <w:tcBorders>
              <w:top w:val="nil"/>
              <w:bottom w:val="nil"/>
            </w:tcBorders>
          </w:tcPr>
          <w:p w14:paraId="3F3C4CFB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6AF56396" w14:textId="77777777" w:rsidTr="001A39DA">
        <w:tc>
          <w:tcPr>
            <w:tcW w:w="9757" w:type="dxa"/>
            <w:gridSpan w:val="3"/>
            <w:tcBorders>
              <w:top w:val="nil"/>
              <w:bottom w:val="nil"/>
            </w:tcBorders>
          </w:tcPr>
          <w:p w14:paraId="59389693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39031836" w14:textId="77777777" w:rsidTr="001A39DA">
        <w:tc>
          <w:tcPr>
            <w:tcW w:w="9757" w:type="dxa"/>
            <w:gridSpan w:val="3"/>
            <w:tcBorders>
              <w:top w:val="nil"/>
              <w:bottom w:val="nil"/>
            </w:tcBorders>
          </w:tcPr>
          <w:p w14:paraId="62FA57B1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41153E43" w14:textId="77777777" w:rsidTr="001A39DA">
        <w:tc>
          <w:tcPr>
            <w:tcW w:w="9757" w:type="dxa"/>
            <w:gridSpan w:val="3"/>
            <w:tcBorders>
              <w:top w:val="nil"/>
              <w:bottom w:val="nil"/>
            </w:tcBorders>
          </w:tcPr>
          <w:p w14:paraId="75C5D1F9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61C482FC" w14:textId="77777777" w:rsidTr="001A39DA">
        <w:tc>
          <w:tcPr>
            <w:tcW w:w="9757" w:type="dxa"/>
            <w:gridSpan w:val="3"/>
            <w:tcBorders>
              <w:top w:val="nil"/>
            </w:tcBorders>
          </w:tcPr>
          <w:p w14:paraId="67026408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</w:tbl>
    <w:p w14:paraId="4AE1F5F5" w14:textId="77777777" w:rsidR="001A39DA" w:rsidRDefault="001A39DA" w:rsidP="00876553">
      <w:pPr>
        <w:ind w:right="5040"/>
        <w:jc w:val="center"/>
      </w:pPr>
    </w:p>
    <w:tbl>
      <w:tblPr>
        <w:tblStyle w:val="TableGrid"/>
        <w:tblW w:w="9747" w:type="dxa"/>
        <w:tblInd w:w="0" w:type="dxa"/>
        <w:tblLook w:val="04A0" w:firstRow="1" w:lastRow="0" w:firstColumn="1" w:lastColumn="0" w:noHBand="0" w:noVBand="1"/>
      </w:tblPr>
      <w:tblGrid>
        <w:gridCol w:w="1818"/>
        <w:gridCol w:w="282"/>
        <w:gridCol w:w="7647"/>
      </w:tblGrid>
      <w:tr w:rsidR="001A39DA" w14:paraId="16953A13" w14:textId="77777777" w:rsidTr="00AA36F5">
        <w:tc>
          <w:tcPr>
            <w:tcW w:w="1818" w:type="dxa"/>
            <w:tcBorders>
              <w:bottom w:val="nil"/>
              <w:right w:val="nil"/>
            </w:tcBorders>
          </w:tcPr>
          <w:p w14:paraId="59A58DDF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t>DAFTAR ACUAN</w:t>
            </w:r>
          </w:p>
        </w:tc>
        <w:tc>
          <w:tcPr>
            <w:tcW w:w="282" w:type="dxa"/>
            <w:tcBorders>
              <w:left w:val="nil"/>
              <w:bottom w:val="nil"/>
              <w:right w:val="nil"/>
            </w:tcBorders>
          </w:tcPr>
          <w:p w14:paraId="3F4083FF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  <w:r>
              <w:rPr>
                <w:rFonts w:ascii="Arial Narrow" w:hAnsi="Arial Narrow" w:cs="Arial Narrow"/>
                <w:b/>
                <w:bCs/>
              </w:rPr>
              <w:t>:</w:t>
            </w:r>
          </w:p>
        </w:tc>
        <w:tc>
          <w:tcPr>
            <w:tcW w:w="7647" w:type="dxa"/>
            <w:tcBorders>
              <w:left w:val="nil"/>
              <w:bottom w:val="nil"/>
            </w:tcBorders>
          </w:tcPr>
          <w:p w14:paraId="29149B44" w14:textId="25BD9D86" w:rsidR="001A39DA" w:rsidRPr="00957303" w:rsidRDefault="00DF3AB5" w:rsidP="00957303">
            <w:pPr>
              <w:rPr>
                <w:rFonts w:ascii="Arial Narrow" w:hAnsi="Arial Narrow" w:cs="Arial Narrow"/>
                <w:i/>
                <w:iCs/>
                <w:sz w:val="22"/>
                <w:szCs w:val="22"/>
              </w:rPr>
            </w:pP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Pilihlah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ftar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referensi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yang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relevan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dan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erasal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ari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sumber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yang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apat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diverifikasi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seperti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jurnal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ilmiah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terkini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maupun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buku</w:t>
            </w:r>
            <w:proofErr w:type="spellEnd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>teks</w:t>
            </w:r>
            <w:proofErr w:type="spellEnd"/>
            <w:r w:rsidRPr="00957303">
              <w:rPr>
                <w:rFonts w:ascii="Arial Narrow" w:hAnsi="Arial Narrow" w:cs="Arial Narrow"/>
                <w:i/>
                <w:iCs/>
                <w:sz w:val="22"/>
                <w:szCs w:val="22"/>
              </w:rPr>
              <w:t xml:space="preserve">. </w:t>
            </w:r>
          </w:p>
        </w:tc>
      </w:tr>
      <w:tr w:rsidR="001A39DA" w14:paraId="6E62BFEE" w14:textId="77777777" w:rsidTr="00AA36F5">
        <w:tc>
          <w:tcPr>
            <w:tcW w:w="9747" w:type="dxa"/>
            <w:gridSpan w:val="3"/>
            <w:tcBorders>
              <w:top w:val="nil"/>
              <w:bottom w:val="nil"/>
            </w:tcBorders>
          </w:tcPr>
          <w:p w14:paraId="75E1B17B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464ADF25" w14:textId="77777777" w:rsidTr="00AA36F5">
        <w:tc>
          <w:tcPr>
            <w:tcW w:w="9747" w:type="dxa"/>
            <w:gridSpan w:val="3"/>
            <w:tcBorders>
              <w:top w:val="nil"/>
              <w:bottom w:val="nil"/>
            </w:tcBorders>
          </w:tcPr>
          <w:p w14:paraId="5D69FE3A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05E8300C" w14:textId="77777777" w:rsidTr="00957303">
        <w:tc>
          <w:tcPr>
            <w:tcW w:w="9747" w:type="dxa"/>
            <w:gridSpan w:val="3"/>
            <w:tcBorders>
              <w:top w:val="nil"/>
              <w:bottom w:val="nil"/>
            </w:tcBorders>
          </w:tcPr>
          <w:p w14:paraId="415F73BF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  <w:tr w:rsidR="001A39DA" w14:paraId="72767407" w14:textId="77777777" w:rsidTr="00957303">
        <w:tc>
          <w:tcPr>
            <w:tcW w:w="9747" w:type="dxa"/>
            <w:gridSpan w:val="3"/>
            <w:tcBorders>
              <w:top w:val="nil"/>
              <w:bottom w:val="single" w:sz="4" w:space="0" w:color="auto"/>
            </w:tcBorders>
          </w:tcPr>
          <w:p w14:paraId="3787DEAD" w14:textId="77777777" w:rsidR="001A39DA" w:rsidRDefault="001A39DA" w:rsidP="0083306E">
            <w:pPr>
              <w:spacing w:line="360" w:lineRule="auto"/>
              <w:jc w:val="both"/>
              <w:rPr>
                <w:rFonts w:ascii="Arial Narrow" w:hAnsi="Arial Narrow" w:cs="Arial Narrow"/>
                <w:b/>
                <w:bCs/>
              </w:rPr>
            </w:pPr>
          </w:p>
        </w:tc>
      </w:tr>
    </w:tbl>
    <w:p w14:paraId="139570C7" w14:textId="77777777" w:rsidR="00CA6B8B" w:rsidRDefault="00CA6B8B" w:rsidP="00AA36F5">
      <w:pPr>
        <w:ind w:right="5040"/>
        <w:jc w:val="center"/>
      </w:pPr>
    </w:p>
    <w:sectPr w:rsidR="00CA6B8B" w:rsidSect="00957303">
      <w:pgSz w:w="12240" w:h="15840"/>
      <w:pgMar w:top="1296" w:right="1440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C53A72"/>
    <w:multiLevelType w:val="hybridMultilevel"/>
    <w:tmpl w:val="2E8E6A18"/>
    <w:lvl w:ilvl="0" w:tplc="E49857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TE1NjMwM7cwMDZS0lEKTi0uzszPAykwrAUArBIGciwAAAA="/>
  </w:docVars>
  <w:rsids>
    <w:rsidRoot w:val="00CA42EE"/>
    <w:rsid w:val="00167499"/>
    <w:rsid w:val="001A39DA"/>
    <w:rsid w:val="004C778E"/>
    <w:rsid w:val="0052608E"/>
    <w:rsid w:val="007F508A"/>
    <w:rsid w:val="0083306E"/>
    <w:rsid w:val="00876553"/>
    <w:rsid w:val="00890852"/>
    <w:rsid w:val="00925344"/>
    <w:rsid w:val="00945FB8"/>
    <w:rsid w:val="00957303"/>
    <w:rsid w:val="00AA36F5"/>
    <w:rsid w:val="00C80565"/>
    <w:rsid w:val="00CA42EE"/>
    <w:rsid w:val="00CA6B8B"/>
    <w:rsid w:val="00CB4251"/>
    <w:rsid w:val="00CF4C0B"/>
    <w:rsid w:val="00D41017"/>
    <w:rsid w:val="00DF3AB5"/>
    <w:rsid w:val="00EC6F7B"/>
    <w:rsid w:val="00ED46D5"/>
    <w:rsid w:val="00F41F75"/>
    <w:rsid w:val="00FA4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8C35E2"/>
  <w14:defaultImageDpi w14:val="96"/>
  <w15:docId w15:val="{977CFCCD-26EE-4854-ADBC-4CB9845FB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endnote text" w:semiHidden="1" w:unhideWhenUsed="1"/>
    <w:lsdException w:name="toa heading" w:semiHidden="1" w:unhideWhenUsed="1"/>
    <w:lsdException w:name="List" w:semiHidden="1" w:unhideWhenUsed="1"/>
    <w:lsdException w:name="Title" w:uiPriority="10" w:qFormat="1"/>
    <w:lsdException w:name="Default Paragraph Fo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CA42EE"/>
    <w:pPr>
      <w:spacing w:after="0" w:line="240" w:lineRule="auto"/>
    </w:pPr>
    <w:rPr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72AD9-5B16-444F-87F8-90F6A0640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</vt:lpstr>
    </vt:vector>
  </TitlesOfParts>
  <Company> 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</dc:title>
  <dc:subject/>
  <dc:creator>es</dc:creator>
  <cp:keywords/>
  <dc:description/>
  <cp:lastModifiedBy>Andita Aulia Pratama</cp:lastModifiedBy>
  <cp:revision>2</cp:revision>
  <cp:lastPrinted>2011-04-06T16:32:00Z</cp:lastPrinted>
  <dcterms:created xsi:type="dcterms:W3CDTF">2020-04-11T04:57:00Z</dcterms:created>
  <dcterms:modified xsi:type="dcterms:W3CDTF">2020-04-11T04:57:00Z</dcterms:modified>
</cp:coreProperties>
</file>